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39C48DD6" w:rsidR="00A76BAB" w:rsidRDefault="00A76BAB">
      <w:r>
        <w:t>Th</w:t>
      </w:r>
      <w:r w:rsidR="00FE6E62">
        <w:t xml:space="preserve">e </w:t>
      </w:r>
      <w:r w:rsidR="00905D9C">
        <w:t>Febr</w:t>
      </w:r>
      <w:r w:rsidR="00D7224A">
        <w:t>uary 2023</w:t>
      </w:r>
      <w:r>
        <w:t xml:space="preserve"> schedule includes:</w:t>
      </w:r>
    </w:p>
    <w:p w14:paraId="49A9F43F" w14:textId="0C551D5B" w:rsidR="00D7224A" w:rsidRDefault="00905D9C" w:rsidP="00D7224A">
      <w:pPr>
        <w:pStyle w:val="ListParagraph"/>
        <w:numPr>
          <w:ilvl w:val="0"/>
          <w:numId w:val="4"/>
        </w:numPr>
      </w:pPr>
      <w:r>
        <w:t>Febr</w:t>
      </w:r>
      <w:r w:rsidR="00D7224A">
        <w:t>uary 2</w:t>
      </w:r>
      <w:r>
        <w:t>1</w:t>
      </w:r>
      <w:r w:rsidR="00246D38">
        <w:t xml:space="preserve">, </w:t>
      </w:r>
      <w:bookmarkStart w:id="0" w:name="_Hlk113887773"/>
      <w:r w:rsidR="000D2EB4">
        <w:t>12-1 p.m., CST</w:t>
      </w:r>
      <w:bookmarkEnd w:id="0"/>
      <w:r w:rsidR="000D2EB4">
        <w:t xml:space="preserve">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D7224A">
        <w:t> </w:t>
      </w:r>
      <w:r w:rsidR="00660E25">
        <w:t>Make-Up Air Ventilation</w:t>
      </w:r>
    </w:p>
    <w:p w14:paraId="659423BF" w14:textId="77777777" w:rsidR="00997BA4" w:rsidRDefault="00997BA4" w:rsidP="00997BA4">
      <w:pPr>
        <w:pStyle w:val="ListParagraph"/>
      </w:pPr>
    </w:p>
    <w:p w14:paraId="180BECEE" w14:textId="59B2BB17" w:rsidR="00D7224A" w:rsidRDefault="00660E25" w:rsidP="00D7224A">
      <w:pPr>
        <w:pStyle w:val="ListParagraph"/>
        <w:numPr>
          <w:ilvl w:val="0"/>
          <w:numId w:val="4"/>
        </w:numPr>
      </w:pPr>
      <w:r>
        <w:t>Febr</w:t>
      </w:r>
      <w:r w:rsidR="00D7224A">
        <w:t xml:space="preserve">uary </w:t>
      </w:r>
      <w:r>
        <w:t>22</w:t>
      </w:r>
      <w:r w:rsidR="00246D38">
        <w:t xml:space="preserve">, </w:t>
      </w:r>
      <w:r w:rsidR="000D2EB4">
        <w:t xml:space="preserve">12-1 p.m., CST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D7224A">
        <w:t> </w:t>
      </w:r>
      <w:r w:rsidR="004135CB">
        <w:t>Laboratory Fume Exhaust</w:t>
      </w:r>
    </w:p>
    <w:p w14:paraId="6022D1A2" w14:textId="77777777" w:rsidR="00997BA4" w:rsidRDefault="00997BA4" w:rsidP="00997BA4">
      <w:pPr>
        <w:pStyle w:val="ListParagraph"/>
      </w:pPr>
    </w:p>
    <w:p w14:paraId="1C8D2A59" w14:textId="30AAB8CC" w:rsidR="00D7224A" w:rsidRDefault="004135CB" w:rsidP="00D7224A">
      <w:pPr>
        <w:pStyle w:val="ListParagraph"/>
        <w:numPr>
          <w:ilvl w:val="0"/>
          <w:numId w:val="4"/>
        </w:numPr>
      </w:pPr>
      <w:r>
        <w:t>February 23</w:t>
      </w:r>
      <w:r w:rsidR="00246D38">
        <w:t>,</w:t>
      </w:r>
      <w:r w:rsidR="000D2EB4" w:rsidRPr="000D2EB4">
        <w:t xml:space="preserve"> </w:t>
      </w:r>
      <w:r w:rsidR="000D2EB4">
        <w:t xml:space="preserve">12-1 p.m., CST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0D2EB4">
        <w:t xml:space="preserve"> </w:t>
      </w:r>
      <w:r>
        <w:t>Motor Technology in the HVAC Industry</w:t>
      </w:r>
    </w:p>
    <w:p w14:paraId="7487A9C4" w14:textId="77777777" w:rsidR="004135CB" w:rsidRDefault="004135CB" w:rsidP="004135CB">
      <w:pPr>
        <w:pStyle w:val="ListParagraph"/>
      </w:pPr>
    </w:p>
    <w:p w14:paraId="2670B3B1" w14:textId="08B09782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12BC86CD" w:rsidR="00C13E75" w:rsidRDefault="00C13E75" w:rsidP="00C13E75">
      <w:r>
        <w:t xml:space="preserve">To attend, simply reply to this email with the classes you </w:t>
      </w:r>
      <w:r w:rsidR="00FB0156">
        <w:t xml:space="preserve">that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Pr="003E67D3">
          <w:rPr>
            <w:rStyle w:val="Hyperlink"/>
          </w:rPr>
          <w:t>no-reply@perigonlive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 30 minutes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791B"/>
    <w:rsid w:val="00107F9F"/>
    <w:rsid w:val="001613D8"/>
    <w:rsid w:val="00196697"/>
    <w:rsid w:val="00225D44"/>
    <w:rsid w:val="00246D38"/>
    <w:rsid w:val="002A537C"/>
    <w:rsid w:val="002E54E8"/>
    <w:rsid w:val="003232CD"/>
    <w:rsid w:val="00337A8A"/>
    <w:rsid w:val="0036523E"/>
    <w:rsid w:val="00365CA5"/>
    <w:rsid w:val="003A6623"/>
    <w:rsid w:val="003D326C"/>
    <w:rsid w:val="004135CB"/>
    <w:rsid w:val="004217C4"/>
    <w:rsid w:val="00457D4D"/>
    <w:rsid w:val="004660F5"/>
    <w:rsid w:val="004D2A69"/>
    <w:rsid w:val="004D5278"/>
    <w:rsid w:val="00507F72"/>
    <w:rsid w:val="00532085"/>
    <w:rsid w:val="0054293B"/>
    <w:rsid w:val="005465C0"/>
    <w:rsid w:val="00584593"/>
    <w:rsid w:val="0059761E"/>
    <w:rsid w:val="005A0F08"/>
    <w:rsid w:val="005C785C"/>
    <w:rsid w:val="00660E25"/>
    <w:rsid w:val="006D7359"/>
    <w:rsid w:val="007572EA"/>
    <w:rsid w:val="007D2C56"/>
    <w:rsid w:val="0085145E"/>
    <w:rsid w:val="00862E67"/>
    <w:rsid w:val="00886550"/>
    <w:rsid w:val="008C5DE0"/>
    <w:rsid w:val="00905D9C"/>
    <w:rsid w:val="009154ED"/>
    <w:rsid w:val="009405FE"/>
    <w:rsid w:val="00974AF9"/>
    <w:rsid w:val="0099481E"/>
    <w:rsid w:val="00997BA4"/>
    <w:rsid w:val="009E5F3E"/>
    <w:rsid w:val="00A76BAB"/>
    <w:rsid w:val="00B35531"/>
    <w:rsid w:val="00B86E5D"/>
    <w:rsid w:val="00C13E75"/>
    <w:rsid w:val="00C31BCF"/>
    <w:rsid w:val="00C73260"/>
    <w:rsid w:val="00C74E4B"/>
    <w:rsid w:val="00D25E48"/>
    <w:rsid w:val="00D54E5D"/>
    <w:rsid w:val="00D7224A"/>
    <w:rsid w:val="00DA020F"/>
    <w:rsid w:val="00DB5085"/>
    <w:rsid w:val="00DE2EFF"/>
    <w:rsid w:val="00DE4959"/>
    <w:rsid w:val="00E24518"/>
    <w:rsid w:val="00E55D64"/>
    <w:rsid w:val="00E6042E"/>
    <w:rsid w:val="00E65981"/>
    <w:rsid w:val="00EC4860"/>
    <w:rsid w:val="00ED3686"/>
    <w:rsid w:val="00F219B7"/>
    <w:rsid w:val="00F8312A"/>
    <w:rsid w:val="00F86688"/>
    <w:rsid w:val="00FB0156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o-reply@perigonliv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Graefe, Jason</cp:lastModifiedBy>
  <cp:revision>2</cp:revision>
  <dcterms:created xsi:type="dcterms:W3CDTF">2023-01-19T16:10:00Z</dcterms:created>
  <dcterms:modified xsi:type="dcterms:W3CDTF">2023-01-19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